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F284E44" w:rsidR="00173A24" w:rsidRDefault="00315801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315801">
        <w:rPr>
          <w:rFonts w:ascii="Muli" w:eastAsia="Muli" w:hAnsi="Muli" w:cs="Muli"/>
          <w:sz w:val="24"/>
          <w:szCs w:val="24"/>
        </w:rPr>
        <w:t xml:space="preserve"> </w:t>
      </w:r>
      <w:r w:rsidRPr="00B710FD">
        <w:rPr>
          <w:rFonts w:ascii="Muli" w:eastAsia="Muli" w:hAnsi="Muli" w:cs="Muli"/>
          <w:b/>
          <w:sz w:val="24"/>
          <w:szCs w:val="24"/>
        </w:rPr>
        <w:t>Java Script</w:t>
      </w:r>
      <w:r>
        <w:rPr>
          <w:rFonts w:ascii="Muli" w:eastAsia="Muli" w:hAnsi="Muli" w:cs="Muli"/>
          <w:sz w:val="24"/>
          <w:szCs w:val="24"/>
          <w:u w:val="single"/>
        </w:rPr>
        <w:t xml:space="preserve"> </w:t>
      </w: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37DB9833" w:rsidR="00173A24" w:rsidRPr="00315801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Pr="00315801">
        <w:rPr>
          <w:rFonts w:ascii="Muli" w:eastAsia="Muli" w:hAnsi="Muli" w:cs="Muli"/>
          <w:sz w:val="24"/>
          <w:szCs w:val="24"/>
        </w:rPr>
        <w:t xml:space="preserve"> </w:t>
      </w:r>
      <w:r w:rsidR="00315801" w:rsidRPr="00B710FD">
        <w:rPr>
          <w:rFonts w:ascii="Muli" w:eastAsia="Muli" w:hAnsi="Muli" w:cs="Muli"/>
          <w:b/>
          <w:sz w:val="24"/>
          <w:szCs w:val="24"/>
        </w:rPr>
        <w:t>HTML</w:t>
      </w: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38F13111" w:rsidR="00173A24" w:rsidRPr="00F2736A" w:rsidRDefault="00F2736A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43438DD0" w14:textId="33F37809" w:rsidR="00F2736A" w:rsidRPr="00F2736A" w:rsidRDefault="00F2736A" w:rsidP="00F2736A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F2736A">
        <w:rPr>
          <w:rFonts w:ascii="Muli" w:eastAsia="Muli" w:hAnsi="Muli" w:cs="Muli"/>
          <w:b/>
          <w:sz w:val="24"/>
          <w:szCs w:val="24"/>
        </w:rPr>
        <w:t>It is used to divide the elements in the code</w:t>
      </w:r>
    </w:p>
    <w:p w14:paraId="1E50D36E" w14:textId="50AF908A" w:rsidR="00F2736A" w:rsidRPr="00F2736A" w:rsidRDefault="00F2736A" w:rsidP="00F2736A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F2736A">
        <w:rPr>
          <w:rFonts w:ascii="Muli" w:eastAsia="Muli" w:hAnsi="Muli" w:cs="Muli"/>
          <w:b/>
          <w:sz w:val="24"/>
          <w:szCs w:val="24"/>
        </w:rPr>
        <w:t>It helps to use CSS code</w:t>
      </w:r>
    </w:p>
    <w:p w14:paraId="66763604" w14:textId="77777777" w:rsidR="00F2736A" w:rsidRDefault="00F2736A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332CFEAA" w14:textId="6C7D43B5" w:rsidR="008C42C8" w:rsidRDefault="008C42C8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25" w14:textId="52C9E1FE" w:rsidR="00173A24" w:rsidRDefault="008C42C8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 xml:space="preserve">In Relative Position I there is a first element on position of that second element then </w:t>
      </w:r>
      <w:proofErr w:type="gramStart"/>
      <w:r>
        <w:rPr>
          <w:rFonts w:ascii="Muli" w:eastAsia="Muli" w:hAnsi="Muli" w:cs="Muli"/>
          <w:b/>
          <w:sz w:val="24"/>
          <w:szCs w:val="24"/>
        </w:rPr>
        <w:t>It</w:t>
      </w:r>
      <w:proofErr w:type="gramEnd"/>
      <w:r>
        <w:rPr>
          <w:rFonts w:ascii="Muli" w:eastAsia="Muli" w:hAnsi="Muli" w:cs="Muli"/>
          <w:b/>
          <w:sz w:val="24"/>
          <w:szCs w:val="24"/>
        </w:rPr>
        <w:t xml:space="preserve"> will try to get space around that first element.</w:t>
      </w:r>
    </w:p>
    <w:p w14:paraId="00000028" w14:textId="16F333C5" w:rsidR="00173A24" w:rsidRDefault="008C42C8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But in Absolute Position it will not care of any element it will directly position despite there is any element or not.</w:t>
      </w:r>
    </w:p>
    <w:p w14:paraId="0B15CDD5" w14:textId="77777777" w:rsidR="008C42C8" w:rsidRDefault="008C42C8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55CECCEB" w:rsidR="00173A24" w:rsidRPr="00B710FD" w:rsidRDefault="008C42C8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B710FD">
        <w:rPr>
          <w:rFonts w:ascii="Muli" w:eastAsia="Muli" w:hAnsi="Muli" w:cs="Muli"/>
          <w:b/>
          <w:sz w:val="24"/>
          <w:szCs w:val="24"/>
        </w:rPr>
        <w:t>Opacity is used for tr</w:t>
      </w:r>
      <w:r w:rsidR="00B710FD" w:rsidRPr="00B710FD">
        <w:rPr>
          <w:rFonts w:ascii="Muli" w:eastAsia="Muli" w:hAnsi="Muli" w:cs="Muli"/>
          <w:b/>
          <w:sz w:val="24"/>
          <w:szCs w:val="24"/>
        </w:rPr>
        <w:t>ansparency of an element.</w:t>
      </w: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2" w14:textId="390D034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6" w14:textId="2F059DB9" w:rsidR="00173A24" w:rsidRDefault="00B710F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5808499" w14:textId="69F53612" w:rsidR="00B710FD" w:rsidRPr="00B710FD" w:rsidRDefault="00B710FD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B710FD">
        <w:rPr>
          <w:rFonts w:ascii="Muli" w:eastAsia="Muli" w:hAnsi="Muli" w:cs="Muli"/>
          <w:b/>
          <w:sz w:val="24"/>
          <w:szCs w:val="24"/>
        </w:rPr>
        <w:t>HTML + JAVASCRIPT</w:t>
      </w:r>
    </w:p>
    <w:p w14:paraId="112F985F" w14:textId="77777777" w:rsidR="00B710FD" w:rsidRPr="00B710FD" w:rsidRDefault="00B710FD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38" w14:textId="0E5048F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A" w14:textId="5FEDE9FC" w:rsidR="00173A24" w:rsidRPr="00B710FD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D" w14:textId="40C85190" w:rsidR="00173A24" w:rsidRPr="00B710FD" w:rsidRDefault="00B710FD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proofErr w:type="spellStart"/>
      <w:r w:rsidRPr="00B710FD">
        <w:rPr>
          <w:rFonts w:ascii="Muli" w:eastAsia="Muli" w:hAnsi="Muli" w:cs="Muli"/>
          <w:b/>
          <w:sz w:val="24"/>
          <w:szCs w:val="24"/>
        </w:rPr>
        <w:t>expo.dev</w:t>
      </w:r>
      <w:proofErr w:type="spellEnd"/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0" w14:textId="6F151E5D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8. Write the steps to test your first designed app in the online editor on mobile.</w:t>
      </w: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52A54BF7" w:rsidR="00173A24" w:rsidRDefault="00F2736A" w:rsidP="00F2736A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F2736A">
        <w:rPr>
          <w:rFonts w:ascii="Muli" w:eastAsia="Muli" w:hAnsi="Muli" w:cs="Muli"/>
          <w:b/>
          <w:sz w:val="24"/>
          <w:szCs w:val="24"/>
        </w:rPr>
        <w:t>open command prompt</w:t>
      </w:r>
    </w:p>
    <w:p w14:paraId="2A6029AF" w14:textId="75CC8A59" w:rsidR="00F2736A" w:rsidRDefault="00F2736A" w:rsidP="00F2736A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F2736A">
        <w:rPr>
          <w:rFonts w:ascii="Muli" w:eastAsia="Muli" w:hAnsi="Muli" w:cs="Muli"/>
          <w:b/>
          <w:sz w:val="24"/>
          <w:szCs w:val="24"/>
        </w:rPr>
        <w:t>open Expo</w:t>
      </w:r>
      <w:r>
        <w:rPr>
          <w:rFonts w:ascii="Muli" w:eastAsia="Muli" w:hAnsi="Muli" w:cs="Muli"/>
          <w:b/>
          <w:sz w:val="24"/>
          <w:szCs w:val="24"/>
        </w:rPr>
        <w:t>.</w:t>
      </w:r>
      <w:r w:rsidRPr="00F2736A">
        <w:rPr>
          <w:rFonts w:ascii="Muli" w:eastAsia="Muli" w:hAnsi="Muli" w:cs="Muli"/>
          <w:b/>
          <w:sz w:val="24"/>
          <w:szCs w:val="24"/>
        </w:rPr>
        <w:t>d</w:t>
      </w:r>
      <w:r>
        <w:rPr>
          <w:rFonts w:ascii="Muli" w:eastAsia="Muli" w:hAnsi="Muli" w:cs="Muli"/>
          <w:b/>
          <w:sz w:val="24"/>
          <w:szCs w:val="24"/>
        </w:rPr>
        <w:t>ev</w:t>
      </w:r>
      <w:bookmarkStart w:id="0" w:name="_GoBack"/>
      <w:bookmarkEnd w:id="0"/>
      <w:r w:rsidRPr="00F2736A">
        <w:rPr>
          <w:rFonts w:ascii="Muli" w:eastAsia="Muli" w:hAnsi="Muli" w:cs="Muli"/>
          <w:b/>
          <w:sz w:val="24"/>
          <w:szCs w:val="24"/>
        </w:rPr>
        <w:t xml:space="preserve"> in the command prompt</w:t>
      </w:r>
    </w:p>
    <w:p w14:paraId="4FBE9E5F" w14:textId="781B6509" w:rsidR="00F2736A" w:rsidRPr="00F2736A" w:rsidRDefault="00F2736A" w:rsidP="00F2736A">
      <w:pPr>
        <w:pStyle w:val="ListParagraph"/>
        <w:numPr>
          <w:ilvl w:val="3"/>
          <w:numId w:val="1"/>
        </w:num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F2736A">
        <w:rPr>
          <w:rFonts w:ascii="Muli" w:eastAsia="Muli" w:hAnsi="Muli" w:cs="Muli"/>
          <w:b/>
          <w:sz w:val="24"/>
          <w:szCs w:val="24"/>
        </w:rPr>
        <w:t>run it in the web or with the Android to run</w:t>
      </w:r>
    </w:p>
    <w:p w14:paraId="0000004A" w14:textId="4DFFF2D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0" w14:textId="669E6F67" w:rsidR="00173A24" w:rsidRPr="00F2736A" w:rsidRDefault="00F2736A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F2736A">
        <w:rPr>
          <w:rFonts w:ascii="Muli" w:eastAsia="Muli" w:hAnsi="Muli" w:cs="Muli"/>
          <w:b/>
          <w:sz w:val="24"/>
          <w:szCs w:val="24"/>
        </w:rPr>
        <w:t>It is function like display in JavaScript</w:t>
      </w: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3" w14:textId="183ACF5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5" w14:textId="102BC71C" w:rsidR="00173A24" w:rsidRPr="00F2736A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6" w14:textId="56C64AAE" w:rsidR="00173A24" w:rsidRPr="00F2736A" w:rsidRDefault="00F2736A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F2736A">
        <w:rPr>
          <w:rFonts w:ascii="Muli" w:eastAsia="Muli" w:hAnsi="Muli" w:cs="Muli"/>
          <w:b/>
          <w:sz w:val="24"/>
          <w:szCs w:val="24"/>
        </w:rPr>
        <w:t>It helps to create an element like button or text</w:t>
      </w: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C" w14:textId="2330483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435CBA45" w14:textId="77777777" w:rsidR="00F2736A" w:rsidRPr="00F2736A" w:rsidRDefault="00F2736A" w:rsidP="00F2736A">
      <w:pPr>
        <w:pStyle w:val="ListParagraph"/>
        <w:numPr>
          <w:ilvl w:val="3"/>
          <w:numId w:val="3"/>
        </w:num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F2736A">
        <w:rPr>
          <w:rFonts w:ascii="Muli" w:eastAsia="Muli" w:hAnsi="Muli" w:cs="Muli"/>
          <w:b/>
          <w:sz w:val="24"/>
          <w:szCs w:val="24"/>
        </w:rPr>
        <w:t>Import React and its components</w:t>
      </w:r>
    </w:p>
    <w:p w14:paraId="5762C72D" w14:textId="77777777" w:rsidR="00F2736A" w:rsidRPr="00F2736A" w:rsidRDefault="00F2736A" w:rsidP="00F2736A">
      <w:pPr>
        <w:pStyle w:val="ListParagraph"/>
        <w:numPr>
          <w:ilvl w:val="3"/>
          <w:numId w:val="3"/>
        </w:num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F2736A">
        <w:rPr>
          <w:rFonts w:ascii="Muli" w:eastAsia="Muli" w:hAnsi="Muli" w:cs="Muli"/>
          <w:b/>
          <w:sz w:val="24"/>
          <w:szCs w:val="24"/>
        </w:rPr>
        <w:t>Create child class and take all properties of react component named module.</w:t>
      </w:r>
    </w:p>
    <w:p w14:paraId="037FE896" w14:textId="77777777" w:rsidR="00F2736A" w:rsidRPr="00F2736A" w:rsidRDefault="00F2736A" w:rsidP="00F2736A">
      <w:pPr>
        <w:pStyle w:val="ListParagraph"/>
        <w:numPr>
          <w:ilvl w:val="3"/>
          <w:numId w:val="3"/>
        </w:num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F2736A">
        <w:rPr>
          <w:rFonts w:ascii="Muli" w:eastAsia="Muli" w:hAnsi="Muli" w:cs="Muli"/>
          <w:b/>
          <w:sz w:val="24"/>
          <w:szCs w:val="24"/>
        </w:rPr>
        <w:t>In child class create render function</w:t>
      </w:r>
    </w:p>
    <w:p w14:paraId="5D0A70CC" w14:textId="77777777" w:rsidR="00F2736A" w:rsidRPr="00F2736A" w:rsidRDefault="00F2736A" w:rsidP="00F2736A">
      <w:pPr>
        <w:pStyle w:val="ListParagraph"/>
        <w:numPr>
          <w:ilvl w:val="3"/>
          <w:numId w:val="3"/>
        </w:num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F2736A">
        <w:rPr>
          <w:rFonts w:ascii="Muli" w:eastAsia="Muli" w:hAnsi="Muli" w:cs="Muli"/>
          <w:b/>
          <w:sz w:val="24"/>
          <w:szCs w:val="24"/>
        </w:rPr>
        <w:t>In render create return function</w:t>
      </w:r>
    </w:p>
    <w:p w14:paraId="749625B0" w14:textId="77777777" w:rsidR="00F2736A" w:rsidRPr="00F2736A" w:rsidRDefault="00F2736A" w:rsidP="00F2736A">
      <w:pPr>
        <w:pStyle w:val="ListParagraph"/>
        <w:numPr>
          <w:ilvl w:val="3"/>
          <w:numId w:val="3"/>
        </w:numPr>
        <w:spacing w:line="240" w:lineRule="auto"/>
        <w:rPr>
          <w:rFonts w:ascii="Muli" w:eastAsia="Muli" w:hAnsi="Muli" w:cs="Muli"/>
          <w:b/>
          <w:sz w:val="24"/>
          <w:szCs w:val="24"/>
        </w:rPr>
      </w:pPr>
      <w:r w:rsidRPr="00F2736A">
        <w:rPr>
          <w:rFonts w:ascii="Muli" w:eastAsia="Muli" w:hAnsi="Muli" w:cs="Muli"/>
          <w:b/>
          <w:sz w:val="24"/>
          <w:szCs w:val="24"/>
        </w:rPr>
        <w:t xml:space="preserve">In return create text tag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287" w:usb1="00000003" w:usb2="00000000" w:usb3="00000000" w:csb0="0000009F" w:csb1="00000000"/>
  </w:font>
  <w:font w:name="Muli">
    <w:altName w:val="Times New Roman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126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3F304B61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126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>
    <w:nsid w:val="60027560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126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>
    <w:abstractNumId w:val="1"/>
  </w:num>
  <w:num w:numId="2">
    <w:abstractNumId w:val="0"/>
  </w:num>
  <w:num w:numId="3">
    <w:abstractNumId w:val="2"/>
  </w:num>
  <w:num w:numId="4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9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315801"/>
    <w:rsid w:val="008C42C8"/>
    <w:rsid w:val="009526BB"/>
    <w:rsid w:val="00B710FD"/>
    <w:rsid w:val="00F2736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710F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04</TotalTime>
  <Pages>1</Pages>
  <Words>274</Words>
  <Characters>1566</Characters>
  <Application>Microsoft Office Word</Application>
  <DocSecurity>0</DocSecurity>
  <Lines>13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837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Ravindra</cp:lastModifiedBy>
  <cp:revision>4</cp:revision>
  <dcterms:created xsi:type="dcterms:W3CDTF">2021-01-06T05:46:00Z</dcterms:created>
  <dcterms:modified xsi:type="dcterms:W3CDTF">2021-10-06T16:25:00Z</dcterms:modified>
</cp:coreProperties>
</file>